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A761F" w14:textId="77777777" w:rsidR="005605E4" w:rsidRDefault="005605E4" w:rsidP="005605E4">
      <w:pPr>
        <w:spacing w:before="280" w:after="280" w:line="480" w:lineRule="auto"/>
        <w:jc w:val="center"/>
        <w:rPr>
          <w:b/>
          <w:color w:val="2F5496"/>
          <w:sz w:val="50"/>
          <w:szCs w:val="50"/>
        </w:rPr>
      </w:pPr>
      <w:r w:rsidRPr="000B0684">
        <w:rPr>
          <w:b/>
          <w:color w:val="2F5496"/>
          <w:sz w:val="50"/>
          <w:szCs w:val="50"/>
        </w:rPr>
        <w:t>CSTP220</w:t>
      </w:r>
      <w:r>
        <w:rPr>
          <w:b/>
          <w:color w:val="2F5496"/>
          <w:sz w:val="50"/>
          <w:szCs w:val="50"/>
        </w:rPr>
        <w:t>5</w:t>
      </w:r>
      <w:r w:rsidRPr="000B0684">
        <w:rPr>
          <w:b/>
          <w:color w:val="2F5496"/>
          <w:sz w:val="50"/>
          <w:szCs w:val="50"/>
        </w:rPr>
        <w:t xml:space="preserve"> </w:t>
      </w:r>
      <w:r>
        <w:rPr>
          <w:b/>
          <w:color w:val="2F5496"/>
          <w:sz w:val="50"/>
          <w:szCs w:val="50"/>
        </w:rPr>
        <w:t>SURVEY REPORT</w:t>
      </w:r>
    </w:p>
    <w:p w14:paraId="67369B06" w14:textId="32D265B8" w:rsidR="005605E4" w:rsidRPr="005605E4" w:rsidRDefault="005605E4" w:rsidP="005605E4">
      <w:pPr>
        <w:spacing w:before="280" w:after="280" w:line="480" w:lineRule="auto"/>
        <w:jc w:val="center"/>
        <w:rPr>
          <w:b/>
          <w:color w:val="2F5496"/>
          <w:sz w:val="50"/>
          <w:szCs w:val="50"/>
        </w:rPr>
      </w:pPr>
      <w:r w:rsidRPr="000B0684">
        <w:rPr>
          <w:b/>
          <w:color w:val="2F5496"/>
          <w:sz w:val="32"/>
          <w:szCs w:val="32"/>
        </w:rPr>
        <w:t>Food Donation App</w:t>
      </w:r>
    </w:p>
    <w:p w14:paraId="7D72AF97" w14:textId="4C95113F" w:rsidR="005605E4" w:rsidRPr="005605E4" w:rsidRDefault="005605E4" w:rsidP="005605E4">
      <w:pPr>
        <w:spacing w:before="280" w:after="280"/>
        <w:jc w:val="center"/>
        <w:rPr>
          <w:sz w:val="28"/>
          <w:szCs w:val="28"/>
        </w:rPr>
      </w:pPr>
      <w:r w:rsidRPr="000B0684">
        <w:rPr>
          <w:b/>
          <w:sz w:val="28"/>
          <w:szCs w:val="28"/>
        </w:rPr>
        <w:t>Submission Date</w:t>
      </w:r>
      <w:r w:rsidRPr="000B0684">
        <w:rPr>
          <w:sz w:val="28"/>
          <w:szCs w:val="28"/>
        </w:rPr>
        <w:t xml:space="preserve">: September </w:t>
      </w:r>
      <w:r>
        <w:rPr>
          <w:sz w:val="28"/>
          <w:szCs w:val="28"/>
        </w:rPr>
        <w:t>24</w:t>
      </w:r>
      <w:r w:rsidRPr="000B0684">
        <w:rPr>
          <w:sz w:val="28"/>
          <w:szCs w:val="28"/>
        </w:rPr>
        <w:t>, 2021</w:t>
      </w:r>
    </w:p>
    <w:p w14:paraId="33C73615" w14:textId="77777777" w:rsidR="005605E4" w:rsidRPr="000B0684" w:rsidRDefault="005605E4" w:rsidP="005605E4">
      <w:pPr>
        <w:spacing w:before="280" w:after="280"/>
        <w:jc w:val="center"/>
        <w:rPr>
          <w:b/>
          <w:sz w:val="24"/>
          <w:szCs w:val="24"/>
        </w:rPr>
      </w:pPr>
      <w:r w:rsidRPr="000B0684">
        <w:rPr>
          <w:sz w:val="24"/>
          <w:szCs w:val="24"/>
        </w:rPr>
        <w:t>Team Members:</w:t>
      </w:r>
      <w:r w:rsidRPr="000B0684">
        <w:rPr>
          <w:b/>
          <w:sz w:val="24"/>
          <w:szCs w:val="24"/>
        </w:rPr>
        <w:t xml:space="preserve"> Harleen, Jaisika, Varun, Ian, Michael, Son-Minh, Pokai, Eric</w:t>
      </w:r>
    </w:p>
    <w:p w14:paraId="596BFC4A" w14:textId="77777777" w:rsidR="005605E4" w:rsidRDefault="005605E4" w:rsidP="005605E4"/>
    <w:p w14:paraId="2A2234A4" w14:textId="6D3F813A" w:rsidR="005605E4" w:rsidRDefault="005605E4" w:rsidP="005605E4">
      <w:pPr>
        <w:pStyle w:val="ListParagraph"/>
        <w:numPr>
          <w:ilvl w:val="0"/>
          <w:numId w:val="3"/>
        </w:numPr>
      </w:pPr>
      <w:r>
        <w:t>What comes to mind when you first look at this application?</w:t>
      </w:r>
    </w:p>
    <w:p w14:paraId="7D4A4EF1" w14:textId="77777777" w:rsidR="005605E4" w:rsidRDefault="005605E4" w:rsidP="005605E4"/>
    <w:p w14:paraId="26C36BD0" w14:textId="31FFA3BB" w:rsidR="005605E4" w:rsidRDefault="005605E4" w:rsidP="005605E4">
      <w:pPr>
        <w:pStyle w:val="ListParagraph"/>
        <w:numPr>
          <w:ilvl w:val="1"/>
          <w:numId w:val="3"/>
        </w:numPr>
      </w:pPr>
      <w:r>
        <w:t xml:space="preserve">Most of the </w:t>
      </w:r>
      <w:r>
        <w:t>respondents</w:t>
      </w:r>
      <w:r>
        <w:t xml:space="preserve"> were able to figure the basic idea of the application </w:t>
      </w:r>
      <w:r>
        <w:t>i.e.,</w:t>
      </w:r>
      <w:r>
        <w:t xml:space="preserve"> food donation.</w:t>
      </w:r>
    </w:p>
    <w:p w14:paraId="320BD292" w14:textId="77777777" w:rsidR="005605E4" w:rsidRDefault="005605E4" w:rsidP="005605E4"/>
    <w:p w14:paraId="0A99F3DF" w14:textId="167CA80D" w:rsidR="005605E4" w:rsidRDefault="005605E4" w:rsidP="005605E4">
      <w:pPr>
        <w:pStyle w:val="ListParagraph"/>
        <w:numPr>
          <w:ilvl w:val="0"/>
          <w:numId w:val="3"/>
        </w:numPr>
      </w:pPr>
      <w:r>
        <w:t xml:space="preserve">Were you able to see the food offered by our donors? </w:t>
      </w:r>
    </w:p>
    <w:p w14:paraId="4F2D7AC4" w14:textId="77777777" w:rsidR="005605E4" w:rsidRDefault="005605E4" w:rsidP="005605E4"/>
    <w:p w14:paraId="1ECB995B" w14:textId="6F0C4245" w:rsidR="005605E4" w:rsidRDefault="005605E4" w:rsidP="005605E4">
      <w:pPr>
        <w:pStyle w:val="ListParagraph"/>
        <w:numPr>
          <w:ilvl w:val="1"/>
          <w:numId w:val="3"/>
        </w:numPr>
      </w:pPr>
      <w:r>
        <w:t>All of the participants were able to figure out this.</w:t>
      </w:r>
    </w:p>
    <w:p w14:paraId="03C6FDF8" w14:textId="77777777" w:rsidR="005605E4" w:rsidRDefault="005605E4" w:rsidP="005605E4"/>
    <w:p w14:paraId="0409D8A2" w14:textId="13DCB295" w:rsidR="005605E4" w:rsidRDefault="005605E4" w:rsidP="005605E4">
      <w:pPr>
        <w:pStyle w:val="ListParagraph"/>
        <w:numPr>
          <w:ilvl w:val="0"/>
          <w:numId w:val="3"/>
        </w:numPr>
      </w:pPr>
      <w:r>
        <w:t>Can you view more details about the food donation posts?</w:t>
      </w:r>
    </w:p>
    <w:p w14:paraId="08C8618C" w14:textId="77777777" w:rsidR="005605E4" w:rsidRDefault="005605E4" w:rsidP="005605E4"/>
    <w:p w14:paraId="0A52EF29" w14:textId="4667B8E0" w:rsidR="005605E4" w:rsidRDefault="005605E4" w:rsidP="005605E4">
      <w:pPr>
        <w:pStyle w:val="ListParagraph"/>
        <w:numPr>
          <w:ilvl w:val="1"/>
          <w:numId w:val="3"/>
        </w:numPr>
      </w:pPr>
      <w:r>
        <w:t>Yes, all of our participants were able to view the details because of the good structure of our prototype.</w:t>
      </w:r>
    </w:p>
    <w:p w14:paraId="2AADAD52" w14:textId="77777777" w:rsidR="005605E4" w:rsidRDefault="005605E4" w:rsidP="005605E4"/>
    <w:p w14:paraId="63DEE9D2" w14:textId="2360507D" w:rsidR="005605E4" w:rsidRDefault="005605E4" w:rsidP="005605E4">
      <w:pPr>
        <w:pStyle w:val="ListParagraph"/>
        <w:numPr>
          <w:ilvl w:val="0"/>
          <w:numId w:val="3"/>
        </w:numPr>
      </w:pPr>
      <w:r>
        <w:t>Can you contact the food donor?</w:t>
      </w:r>
    </w:p>
    <w:p w14:paraId="79BCFE9E" w14:textId="77777777" w:rsidR="005605E4" w:rsidRDefault="005605E4" w:rsidP="005605E4"/>
    <w:p w14:paraId="6280F1BA" w14:textId="3258F26C" w:rsidR="005605E4" w:rsidRDefault="005605E4" w:rsidP="005605E4">
      <w:pPr>
        <w:pStyle w:val="ListParagraph"/>
        <w:numPr>
          <w:ilvl w:val="1"/>
          <w:numId w:val="3"/>
        </w:numPr>
      </w:pPr>
      <w:r>
        <w:t>Yes, as there was a clear message button to contact the food donor, all of our participants were able to get in contact with food donor.</w:t>
      </w:r>
    </w:p>
    <w:p w14:paraId="07C65001" w14:textId="77777777" w:rsidR="005605E4" w:rsidRDefault="005605E4" w:rsidP="005605E4"/>
    <w:p w14:paraId="5DF7EB43" w14:textId="496EDA68" w:rsidR="005605E4" w:rsidRDefault="005605E4" w:rsidP="005605E4">
      <w:pPr>
        <w:pStyle w:val="ListParagraph"/>
        <w:numPr>
          <w:ilvl w:val="0"/>
          <w:numId w:val="3"/>
        </w:numPr>
      </w:pPr>
      <w:r>
        <w:t>What do you like about the application?</w:t>
      </w:r>
    </w:p>
    <w:p w14:paraId="0B094C53" w14:textId="77777777" w:rsidR="005605E4" w:rsidRDefault="005605E4" w:rsidP="005605E4"/>
    <w:p w14:paraId="7EC1BD9A" w14:textId="1E20EB1B" w:rsidR="005605E4" w:rsidRDefault="005605E4" w:rsidP="005605E4">
      <w:pPr>
        <w:pStyle w:val="ListParagraph"/>
        <w:numPr>
          <w:ilvl w:val="1"/>
          <w:numId w:val="3"/>
        </w:numPr>
      </w:pPr>
      <w:r>
        <w:t>Following features were most liked by users:</w:t>
      </w:r>
    </w:p>
    <w:p w14:paraId="6993B8A6" w14:textId="1C4875B2" w:rsidR="005605E4" w:rsidRDefault="005605E4" w:rsidP="005605E4">
      <w:pPr>
        <w:pStyle w:val="ListParagraph"/>
        <w:numPr>
          <w:ilvl w:val="0"/>
          <w:numId w:val="4"/>
        </w:numPr>
      </w:pPr>
      <w:r>
        <w:t>Color</w:t>
      </w:r>
      <w:r>
        <w:t xml:space="preserve"> scheme.</w:t>
      </w:r>
    </w:p>
    <w:p w14:paraId="631FB44F" w14:textId="7F09D05A" w:rsidR="005605E4" w:rsidRDefault="005605E4" w:rsidP="005605E4">
      <w:pPr>
        <w:pStyle w:val="ListParagraph"/>
        <w:numPr>
          <w:ilvl w:val="0"/>
          <w:numId w:val="4"/>
        </w:numPr>
      </w:pPr>
      <w:r>
        <w:t>User can easily contact the food donor.</w:t>
      </w:r>
    </w:p>
    <w:p w14:paraId="52552C24" w14:textId="15904EB9" w:rsidR="005605E4" w:rsidRDefault="005605E4" w:rsidP="005605E4">
      <w:pPr>
        <w:pStyle w:val="ListParagraph"/>
        <w:numPr>
          <w:ilvl w:val="0"/>
          <w:numId w:val="4"/>
        </w:numPr>
      </w:pPr>
      <w:r>
        <w:t>Simple and Easy to use.</w:t>
      </w:r>
    </w:p>
    <w:p w14:paraId="379EF6FE" w14:textId="3A24C6B7" w:rsidR="005605E4" w:rsidRDefault="005605E4" w:rsidP="005605E4">
      <w:pPr>
        <w:pStyle w:val="ListParagraph"/>
        <w:numPr>
          <w:ilvl w:val="0"/>
          <w:numId w:val="4"/>
        </w:numPr>
      </w:pPr>
      <w:r>
        <w:t>Food donation with this application is really easy and quick</w:t>
      </w:r>
      <w:r>
        <w:t>.</w:t>
      </w:r>
    </w:p>
    <w:p w14:paraId="2FE83E5C" w14:textId="77777777" w:rsidR="005605E4" w:rsidRDefault="005605E4" w:rsidP="005605E4">
      <w:pPr>
        <w:pStyle w:val="ListParagraph"/>
        <w:ind w:left="1800"/>
      </w:pPr>
    </w:p>
    <w:p w14:paraId="288B3B12" w14:textId="68763D19" w:rsidR="005605E4" w:rsidRDefault="005605E4" w:rsidP="005605E4">
      <w:pPr>
        <w:pStyle w:val="ListParagraph"/>
        <w:ind w:left="1800"/>
      </w:pPr>
    </w:p>
    <w:p w14:paraId="5E87222A" w14:textId="597D6587" w:rsidR="005605E4" w:rsidRDefault="005605E4" w:rsidP="005605E4">
      <w:pPr>
        <w:pStyle w:val="ListParagraph"/>
        <w:numPr>
          <w:ilvl w:val="0"/>
          <w:numId w:val="3"/>
        </w:numPr>
      </w:pPr>
      <w:r>
        <w:t>Could you see yourself or know of someone who would use this application?</w:t>
      </w:r>
    </w:p>
    <w:p w14:paraId="01369A9A" w14:textId="77777777" w:rsidR="005605E4" w:rsidRDefault="005605E4" w:rsidP="005605E4"/>
    <w:p w14:paraId="26D5B2AE" w14:textId="1D25DD8B" w:rsidR="005605E4" w:rsidRDefault="005605E4" w:rsidP="005605E4">
      <w:pPr>
        <w:pStyle w:val="ListParagraph"/>
        <w:numPr>
          <w:ilvl w:val="1"/>
          <w:numId w:val="3"/>
        </w:numPr>
      </w:pPr>
      <w:r>
        <w:t>Majority of the participants found our application useful and agreed to use this in future.</w:t>
      </w:r>
    </w:p>
    <w:p w14:paraId="4C5AB003" w14:textId="77777777" w:rsidR="005605E4" w:rsidRDefault="005605E4" w:rsidP="005605E4"/>
    <w:p w14:paraId="4E1F44B9" w14:textId="3DCF989B" w:rsidR="005605E4" w:rsidRDefault="005605E4" w:rsidP="005605E4">
      <w:pPr>
        <w:pStyle w:val="ListParagraph"/>
        <w:numPr>
          <w:ilvl w:val="0"/>
          <w:numId w:val="3"/>
        </w:numPr>
      </w:pPr>
      <w:r>
        <w:t>Anything you dislike about the application so far?</w:t>
      </w:r>
    </w:p>
    <w:p w14:paraId="209C3AAF" w14:textId="77777777" w:rsidR="005605E4" w:rsidRDefault="005605E4" w:rsidP="005605E4"/>
    <w:p w14:paraId="24841E5F" w14:textId="2BDA1D29" w:rsidR="005605E4" w:rsidRDefault="005605E4" w:rsidP="005605E4">
      <w:pPr>
        <w:pStyle w:val="ListParagraph"/>
        <w:numPr>
          <w:ilvl w:val="1"/>
          <w:numId w:val="3"/>
        </w:numPr>
      </w:pPr>
      <w:r>
        <w:t>We got a really good response here as users disliked nothing about our application. However, some users were not able to find the list of their donations.</w:t>
      </w:r>
    </w:p>
    <w:p w14:paraId="7B8DF155" w14:textId="77777777" w:rsidR="005605E4" w:rsidRDefault="005605E4" w:rsidP="005605E4"/>
    <w:p w14:paraId="0F704D62" w14:textId="05679EF7" w:rsidR="005605E4" w:rsidRDefault="005605E4" w:rsidP="005605E4">
      <w:pPr>
        <w:pStyle w:val="ListParagraph"/>
        <w:numPr>
          <w:ilvl w:val="0"/>
          <w:numId w:val="3"/>
        </w:numPr>
      </w:pPr>
      <w:r>
        <w:t>Any additional features you would want to see on this application?</w:t>
      </w:r>
    </w:p>
    <w:p w14:paraId="625553AF" w14:textId="77777777" w:rsidR="005605E4" w:rsidRDefault="005605E4" w:rsidP="005605E4"/>
    <w:p w14:paraId="7E784B6B" w14:textId="578D0121" w:rsidR="005605E4" w:rsidRDefault="005605E4" w:rsidP="005605E4">
      <w:pPr>
        <w:pStyle w:val="ListParagraph"/>
        <w:numPr>
          <w:ilvl w:val="1"/>
          <w:numId w:val="3"/>
        </w:numPr>
      </w:pPr>
      <w:r>
        <w:t>Following are some features that could be added to this application:</w:t>
      </w:r>
    </w:p>
    <w:p w14:paraId="67F248D2" w14:textId="4DF0E10F" w:rsidR="005605E4" w:rsidRDefault="005605E4" w:rsidP="005605E4">
      <w:pPr>
        <w:pStyle w:val="ListParagraph"/>
        <w:numPr>
          <w:ilvl w:val="0"/>
          <w:numId w:val="5"/>
        </w:numPr>
      </w:pPr>
      <w:r>
        <w:t>Add more pictures of food.</w:t>
      </w:r>
    </w:p>
    <w:p w14:paraId="54E0915B" w14:textId="3B8B7CCA" w:rsidR="005605E4" w:rsidRDefault="005605E4" w:rsidP="005605E4">
      <w:pPr>
        <w:pStyle w:val="ListParagraph"/>
        <w:numPr>
          <w:ilvl w:val="0"/>
          <w:numId w:val="5"/>
        </w:numPr>
      </w:pPr>
      <w:r>
        <w:t>Donation list (kind of history of donated food).</w:t>
      </w:r>
    </w:p>
    <w:p w14:paraId="46352D92" w14:textId="77777777" w:rsidR="005605E4" w:rsidRDefault="005605E4" w:rsidP="005605E4"/>
    <w:p w14:paraId="012207E5" w14:textId="22C167E3" w:rsidR="005605E4" w:rsidRDefault="005605E4" w:rsidP="005605E4">
      <w:pPr>
        <w:pStyle w:val="ListParagraph"/>
        <w:numPr>
          <w:ilvl w:val="0"/>
          <w:numId w:val="3"/>
        </w:numPr>
      </w:pPr>
      <w:r>
        <w:t xml:space="preserve">How easy was this application to use? (1 - Extremely </w:t>
      </w:r>
      <w:r>
        <w:t>Hard,</w:t>
      </w:r>
      <w:r>
        <w:t xml:space="preserve"> 5 - Extremely Easy)</w:t>
      </w:r>
    </w:p>
    <w:p w14:paraId="1195851B" w14:textId="77777777" w:rsidR="005605E4" w:rsidRDefault="005605E4" w:rsidP="005605E4"/>
    <w:p w14:paraId="30201708" w14:textId="0472C473" w:rsidR="005605E4" w:rsidRDefault="005605E4" w:rsidP="005605E4">
      <w:pPr>
        <w:pStyle w:val="ListParagraph"/>
        <w:numPr>
          <w:ilvl w:val="1"/>
          <w:numId w:val="3"/>
        </w:numPr>
      </w:pPr>
      <w:r>
        <w:t>80% of users found that our application is extremely easy to use and it can be used by any age group.</w:t>
      </w:r>
    </w:p>
    <w:p w14:paraId="5A20520D" w14:textId="77777777" w:rsidR="005605E4" w:rsidRDefault="005605E4" w:rsidP="005605E4"/>
    <w:p w14:paraId="24F8B180" w14:textId="5971441B" w:rsidR="005605E4" w:rsidRDefault="005605E4" w:rsidP="005605E4">
      <w:pPr>
        <w:pStyle w:val="ListParagraph"/>
        <w:numPr>
          <w:ilvl w:val="0"/>
          <w:numId w:val="3"/>
        </w:numPr>
      </w:pPr>
      <w:r>
        <w:t xml:space="preserve">What </w:t>
      </w:r>
      <w:r>
        <w:t>colors</w:t>
      </w:r>
      <w:r>
        <w:t xml:space="preserve"> would you like to see in the application design? </w:t>
      </w:r>
    </w:p>
    <w:p w14:paraId="73BE4587" w14:textId="77777777" w:rsidR="005605E4" w:rsidRDefault="005605E4" w:rsidP="005605E4"/>
    <w:p w14:paraId="474B652C" w14:textId="47039C78" w:rsidR="00490474" w:rsidRDefault="005605E4" w:rsidP="005605E4">
      <w:pPr>
        <w:pStyle w:val="ListParagraph"/>
        <w:numPr>
          <w:ilvl w:val="1"/>
          <w:numId w:val="3"/>
        </w:numPr>
      </w:pPr>
      <w:r>
        <w:t xml:space="preserve">Most of the users liked the current </w:t>
      </w:r>
      <w:r>
        <w:t>color</w:t>
      </w:r>
      <w:r>
        <w:t xml:space="preserve"> </w:t>
      </w:r>
      <w:r>
        <w:t>scheme</w:t>
      </w:r>
      <w:r>
        <w:t>.</w:t>
      </w:r>
    </w:p>
    <w:sectPr w:rsidR="004904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5B12"/>
    <w:multiLevelType w:val="hybridMultilevel"/>
    <w:tmpl w:val="2752EC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FD20752">
      <w:start w:val="1"/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F6166A"/>
    <w:multiLevelType w:val="hybridMultilevel"/>
    <w:tmpl w:val="6032EF32"/>
    <w:lvl w:ilvl="0" w:tplc="BBBA6D4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62B50C4"/>
    <w:multiLevelType w:val="hybridMultilevel"/>
    <w:tmpl w:val="82E64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4D1000"/>
    <w:multiLevelType w:val="hybridMultilevel"/>
    <w:tmpl w:val="4D2CF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BF68F6"/>
    <w:multiLevelType w:val="hybridMultilevel"/>
    <w:tmpl w:val="011E5E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0B07A8"/>
    <w:multiLevelType w:val="hybridMultilevel"/>
    <w:tmpl w:val="FE6C1942"/>
    <w:lvl w:ilvl="0" w:tplc="FFFABFD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EA50F4C"/>
    <w:multiLevelType w:val="hybridMultilevel"/>
    <w:tmpl w:val="E6362A2E"/>
    <w:lvl w:ilvl="0" w:tplc="FFFABFD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6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jU0tjC2NDQxMTZX0lEKTi0uzszPAykwrAUAVxFGgCwAAAA="/>
  </w:docVars>
  <w:rsids>
    <w:rsidRoot w:val="005605E4"/>
    <w:rsid w:val="00490474"/>
    <w:rsid w:val="00560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8236A"/>
  <w15:chartTrackingRefBased/>
  <w15:docId w15:val="{E5DD2501-5700-4BE1-8E7C-B689BBC05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5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9</Words>
  <Characters>1596</Characters>
  <Application>Microsoft Office Word</Application>
  <DocSecurity>0</DocSecurity>
  <Lines>13</Lines>
  <Paragraphs>3</Paragraphs>
  <ScaleCrop>false</ScaleCrop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leen Jhamat</dc:creator>
  <cp:keywords/>
  <dc:description/>
  <cp:lastModifiedBy>Harleen Jhamat</cp:lastModifiedBy>
  <cp:revision>1</cp:revision>
  <dcterms:created xsi:type="dcterms:W3CDTF">2021-09-24T05:32:00Z</dcterms:created>
  <dcterms:modified xsi:type="dcterms:W3CDTF">2021-09-24T05:36:00Z</dcterms:modified>
</cp:coreProperties>
</file>